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A52254D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7D134C">
        <w:rPr>
          <w:rFonts w:ascii="Arial Narrow" w:hAnsi="Arial Narrow"/>
          <w:sz w:val="22"/>
          <w:szCs w:val="22"/>
        </w:rPr>
        <w:t xml:space="preserve">k. ú. </w:t>
      </w:r>
      <w:r w:rsidR="00B1323D">
        <w:rPr>
          <w:rFonts w:ascii="Arial Narrow" w:hAnsi="Arial Narrow"/>
          <w:sz w:val="22"/>
          <w:szCs w:val="22"/>
        </w:rPr>
        <w:t>Jelenec a Jelenec 3267/1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B1323D">
        <w:rPr>
          <w:rFonts w:ascii="Arial Narrow" w:hAnsi="Arial Narrow" w:cs="Helvetica"/>
          <w:sz w:val="22"/>
          <w:szCs w:val="22"/>
          <w:shd w:val="clear" w:color="auto" w:fill="FFFFFF"/>
        </w:rPr>
        <w:t>76593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70724FB0" w:rsidR="002D050D" w:rsidRPr="0029674E" w:rsidRDefault="00BF72A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k. ú. </w:t>
      </w:r>
      <w:r w:rsidR="00B1323D" w:rsidRPr="00B1323D">
        <w:rPr>
          <w:rFonts w:ascii="Arial Narrow" w:hAnsi="Arial Narrow"/>
          <w:b/>
          <w:sz w:val="22"/>
          <w:szCs w:val="22"/>
        </w:rPr>
        <w:t>Jelenec a Jelenec 3267/1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545DCAF3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BF72A3">
              <w:rPr>
                <w:rFonts w:ascii="Arial Narrow" w:hAnsi="Arial Narrow"/>
                <w:b/>
                <w:sz w:val="24"/>
                <w:szCs w:val="22"/>
              </w:rPr>
              <w:t xml:space="preserve">ný odpad k. ú. </w:t>
            </w:r>
            <w:r w:rsidR="00B1323D" w:rsidRPr="00B1323D">
              <w:rPr>
                <w:rFonts w:ascii="Arial Narrow" w:hAnsi="Arial Narrow"/>
                <w:b/>
                <w:sz w:val="22"/>
                <w:szCs w:val="22"/>
              </w:rPr>
              <w:t>Jelenec a Jelenec 3267/1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710B4759" w:rsidR="00772863" w:rsidRPr="00544D97" w:rsidRDefault="00BF72A3" w:rsidP="00B1323D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B1323D">
              <w:rPr>
                <w:rFonts w:ascii="Arial Narrow" w:hAnsi="Arial Narrow"/>
                <w:sz w:val="22"/>
                <w:szCs w:val="22"/>
              </w:rPr>
              <w:t>3,3</w:t>
            </w:r>
            <w:r>
              <w:rPr>
                <w:rFonts w:ascii="Arial Narrow" w:hAnsi="Arial Narrow"/>
                <w:sz w:val="22"/>
                <w:szCs w:val="22"/>
              </w:rPr>
              <w:t xml:space="preserve"> tony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A4C3EA" w14:textId="6E9ED0AE" w:rsidR="00B1323D" w:rsidRDefault="00B1323D" w:rsidP="00B1323D">
      <w:pPr>
        <w:autoSpaceDE w:val="0"/>
        <w:autoSpaceDN w:val="0"/>
        <w:jc w:val="both"/>
        <w:rPr>
          <w:rFonts w:ascii="Arial Narrow" w:hAnsi="Arial Narrow"/>
          <w:sz w:val="22"/>
        </w:rPr>
      </w:pPr>
      <w:r w:rsidRPr="00B1323D">
        <w:rPr>
          <w:rFonts w:ascii="Arial Narrow" w:hAnsi="Arial Narrow"/>
          <w:sz w:val="22"/>
        </w:rPr>
        <w:t xml:space="preserve">17 06 05 – stavebné materiály obsahujúce azbest, Parcela reg. „E“ č. 3614, LV č. 1232, kat. územie </w:t>
      </w:r>
      <w:r w:rsidRPr="00B1323D">
        <w:rPr>
          <w:rFonts w:ascii="Arial Narrow" w:hAnsi="Arial Narrow"/>
          <w:b/>
          <w:bCs/>
          <w:sz w:val="22"/>
        </w:rPr>
        <w:t>Jelenec</w:t>
      </w:r>
      <w:r w:rsidRPr="00B1323D">
        <w:rPr>
          <w:rFonts w:ascii="Arial Narrow" w:hAnsi="Arial Narrow"/>
          <w:sz w:val="22"/>
        </w:rPr>
        <w:t>, predpokladané množstvo 1</w:t>
      </w:r>
      <w:r w:rsidRPr="00B1323D">
        <w:rPr>
          <w:rFonts w:ascii="Arial Narrow" w:hAnsi="Arial Narrow"/>
          <w:b/>
          <w:bCs/>
          <w:sz w:val="22"/>
        </w:rPr>
        <w:t xml:space="preserve"> t</w:t>
      </w:r>
      <w:r w:rsidRPr="00B1323D">
        <w:rPr>
          <w:rFonts w:ascii="Arial Narrow" w:hAnsi="Arial Narrow"/>
          <w:sz w:val="22"/>
        </w:rPr>
        <w:t>, GPS súradnice miesta skládky 48.3737112°, 18.2470813°</w:t>
      </w:r>
    </w:p>
    <w:p w14:paraId="5DB8A5CF" w14:textId="77777777" w:rsidR="00B1323D" w:rsidRPr="00B1323D" w:rsidRDefault="00B1323D" w:rsidP="00B1323D">
      <w:pPr>
        <w:autoSpaceDE w:val="0"/>
        <w:autoSpaceDN w:val="0"/>
        <w:jc w:val="both"/>
        <w:rPr>
          <w:rFonts w:ascii="Arial Narrow" w:hAnsi="Arial Narrow"/>
          <w:sz w:val="22"/>
        </w:rPr>
      </w:pPr>
    </w:p>
    <w:p w14:paraId="0911507F" w14:textId="49FC9B2F" w:rsidR="002B4A23" w:rsidRPr="00B1323D" w:rsidRDefault="00B1323D" w:rsidP="00B1323D">
      <w:pPr>
        <w:spacing w:line="276" w:lineRule="auto"/>
        <w:contextualSpacing/>
        <w:jc w:val="both"/>
        <w:rPr>
          <w:rFonts w:ascii="Arial Narrow" w:hAnsi="Arial Narrow" w:cs="Arial"/>
          <w:color w:val="000000"/>
          <w:sz w:val="28"/>
          <w:szCs w:val="22"/>
        </w:rPr>
      </w:pPr>
      <w:r w:rsidRPr="00B1323D">
        <w:rPr>
          <w:rFonts w:ascii="Arial Narrow" w:hAnsi="Arial Narrow"/>
          <w:sz w:val="22"/>
        </w:rPr>
        <w:t xml:space="preserve">17 06 05 – stavebné materiály obsahujúce azbest, parcela reg. „E“ č. 3267/1, kat. územie </w:t>
      </w:r>
      <w:r w:rsidRPr="00B1323D">
        <w:rPr>
          <w:rFonts w:ascii="Arial Narrow" w:hAnsi="Arial Narrow"/>
          <w:b/>
          <w:bCs/>
          <w:sz w:val="22"/>
        </w:rPr>
        <w:t>Jelenec</w:t>
      </w:r>
      <w:r w:rsidRPr="00B1323D">
        <w:rPr>
          <w:rFonts w:ascii="Arial Narrow" w:hAnsi="Arial Narrow"/>
          <w:sz w:val="22"/>
        </w:rPr>
        <w:t xml:space="preserve">, predpokladané množstvo </w:t>
      </w:r>
      <w:r w:rsidRPr="00B1323D">
        <w:rPr>
          <w:rFonts w:ascii="Arial Narrow" w:hAnsi="Arial Narrow"/>
          <w:b/>
          <w:bCs/>
          <w:sz w:val="22"/>
        </w:rPr>
        <w:t>2,3 tony</w:t>
      </w:r>
      <w:r w:rsidRPr="00B1323D">
        <w:rPr>
          <w:rFonts w:ascii="Arial Narrow" w:hAnsi="Arial Narrow"/>
          <w:sz w:val="22"/>
        </w:rPr>
        <w:t>, GPS súradnice miesta skládky 48.375475, 18.207914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1E81CB3A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B1323D">
        <w:rPr>
          <w:rFonts w:ascii="Arial Narrow" w:hAnsi="Arial Narrow"/>
          <w:sz w:val="22"/>
          <w:szCs w:val="22"/>
        </w:rPr>
        <w:t>Jelenec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6E2DC546" w:rsidR="003E2FD3" w:rsidRDefault="007D134C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</w:t>
      </w:r>
      <w:r w:rsidR="00BF72A3">
        <w:rPr>
          <w:rFonts w:ascii="Arial Narrow" w:hAnsi="Arial Narrow"/>
          <w:noProof/>
          <w:sz w:val="22"/>
          <w:szCs w:val="22"/>
          <w:lang w:eastAsia="sk-SK"/>
        </w:rPr>
        <w:t>Obr. č. 1</w:t>
      </w:r>
      <w:r w:rsidR="004D2937">
        <w:rPr>
          <w:rFonts w:ascii="Arial Narrow" w:hAnsi="Arial Narrow"/>
          <w:noProof/>
          <w:sz w:val="22"/>
          <w:szCs w:val="22"/>
          <w:lang w:eastAsia="sk-SK"/>
        </w:rPr>
        <w:t xml:space="preserve">              </w:t>
      </w:r>
    </w:p>
    <w:p w14:paraId="0D41E2F0" w14:textId="22B86DE2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55CC3817" w14:textId="28D164F4" w:rsidR="002D5927" w:rsidRDefault="00B1323D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bookmarkStart w:id="0" w:name="_GoBack"/>
      <w:r w:rsidRPr="00B1323D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199915D4" wp14:editId="7E657D9E">
            <wp:extent cx="3019425" cy="352434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23075" cy="35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7D23778E" w:rsidR="002D5927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3EAF83A3" w14:textId="1B6E5DBA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41A4F8C3" w:rsidR="002D5927" w:rsidRPr="002D5927" w:rsidRDefault="00B1323D" w:rsidP="002D5927">
      <w:pPr>
        <w:rPr>
          <w:rFonts w:ascii="Arial Narrow" w:hAnsi="Arial Narrow"/>
          <w:sz w:val="22"/>
          <w:szCs w:val="22"/>
          <w:lang w:eastAsia="sk-SK"/>
        </w:rPr>
      </w:pPr>
      <w:r w:rsidRPr="00B1323D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169608C8" wp14:editId="472F0D44">
            <wp:extent cx="4195959" cy="2962275"/>
            <wp:effectExtent l="0" t="0" r="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6" cy="29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0E95D" w14:textId="2144F58A" w:rsidR="00E87BE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0943516" w14:textId="0ED8B4BE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586434C7" w14:textId="448E8BFC" w:rsidR="007D134C" w:rsidRDefault="007D134C" w:rsidP="007D134C">
      <w:pPr>
        <w:rPr>
          <w:rFonts w:ascii="Arial Narrow" w:hAnsi="Arial Narrow"/>
          <w:sz w:val="22"/>
          <w:szCs w:val="22"/>
          <w:lang w:eastAsia="sk-SK"/>
        </w:rPr>
      </w:pPr>
    </w:p>
    <w:p w14:paraId="40F91B02" w14:textId="7CE82E4D" w:rsidR="007D134C" w:rsidRDefault="007D134C" w:rsidP="007D134C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B1323D">
        <w:rPr>
          <w:rFonts w:ascii="Arial Narrow" w:hAnsi="Arial Narrow"/>
          <w:sz w:val="22"/>
          <w:szCs w:val="22"/>
        </w:rPr>
        <w:t>Nebezpečný odpad k. ú. Jelenec 3267/1</w:t>
      </w:r>
    </w:p>
    <w:p w14:paraId="2435D2F6" w14:textId="77777777" w:rsidR="007D134C" w:rsidRDefault="007D134C" w:rsidP="007D134C">
      <w:pPr>
        <w:rPr>
          <w:rFonts w:ascii="Arial Narrow" w:hAnsi="Arial Narrow"/>
          <w:sz w:val="22"/>
          <w:szCs w:val="22"/>
        </w:rPr>
      </w:pPr>
    </w:p>
    <w:p w14:paraId="20FEC818" w14:textId="59D688D6" w:rsidR="007D134C" w:rsidRDefault="007D134C" w:rsidP="007D134C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br. č. 1</w:t>
      </w:r>
    </w:p>
    <w:p w14:paraId="3CCF4C84" w14:textId="3A7B210D" w:rsidR="00B1323D" w:rsidRDefault="00B1323D" w:rsidP="007D134C">
      <w:pPr>
        <w:rPr>
          <w:rFonts w:ascii="Arial Narrow" w:hAnsi="Arial Narrow"/>
          <w:sz w:val="22"/>
          <w:szCs w:val="22"/>
          <w:lang w:eastAsia="sk-SK"/>
        </w:rPr>
      </w:pPr>
      <w:r w:rsidRPr="00B1323D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7681AFB" wp14:editId="7B84F57A">
            <wp:extent cx="4991976" cy="3524250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418" cy="3527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5A62A" w14:textId="77777777" w:rsidR="00B1323D" w:rsidRPr="00B1323D" w:rsidRDefault="00B1323D" w:rsidP="00B1323D">
      <w:pPr>
        <w:rPr>
          <w:rFonts w:ascii="Arial Narrow" w:hAnsi="Arial Narrow"/>
          <w:sz w:val="22"/>
          <w:szCs w:val="22"/>
          <w:lang w:eastAsia="sk-SK"/>
        </w:rPr>
      </w:pPr>
    </w:p>
    <w:p w14:paraId="20AFD5B4" w14:textId="44EB8E1C" w:rsidR="00B1323D" w:rsidRDefault="00332F49" w:rsidP="00B1323D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19E8A502" w14:textId="10574E06" w:rsidR="00B1323D" w:rsidRDefault="00B1323D" w:rsidP="00B1323D">
      <w:pPr>
        <w:rPr>
          <w:rFonts w:ascii="Arial Narrow" w:hAnsi="Arial Narrow"/>
          <w:sz w:val="22"/>
          <w:szCs w:val="22"/>
          <w:lang w:eastAsia="sk-SK"/>
        </w:rPr>
      </w:pPr>
    </w:p>
    <w:p w14:paraId="0058E924" w14:textId="36DFB8A8" w:rsidR="007D134C" w:rsidRPr="00B1323D" w:rsidRDefault="00B1323D" w:rsidP="00B1323D">
      <w:pPr>
        <w:rPr>
          <w:rFonts w:ascii="Arial Narrow" w:hAnsi="Arial Narrow"/>
          <w:sz w:val="22"/>
          <w:szCs w:val="22"/>
          <w:lang w:eastAsia="sk-SK"/>
        </w:rPr>
      </w:pPr>
      <w:r w:rsidRPr="00B1323D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7CF463F2" wp14:editId="7A88EA2D">
            <wp:extent cx="3562350" cy="2961913"/>
            <wp:effectExtent l="0" t="0" r="0" b="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555" cy="2972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134C" w:rsidRPr="00B1323D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8BD51" w14:textId="77777777" w:rsidR="00E66A36" w:rsidRDefault="00E66A36" w:rsidP="006E6235">
      <w:r>
        <w:separator/>
      </w:r>
    </w:p>
  </w:endnote>
  <w:endnote w:type="continuationSeparator" w:id="0">
    <w:p w14:paraId="5040AF9E" w14:textId="77777777" w:rsidR="00E66A36" w:rsidRDefault="00E66A3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D7C024E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2F49" w:rsidRPr="00332F49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3F4119" w14:textId="77777777" w:rsidR="00E66A36" w:rsidRDefault="00E66A36" w:rsidP="006E6235">
      <w:r>
        <w:separator/>
      </w:r>
    </w:p>
  </w:footnote>
  <w:footnote w:type="continuationSeparator" w:id="0">
    <w:p w14:paraId="3D8A8126" w14:textId="77777777" w:rsidR="00E66A36" w:rsidRDefault="00E66A3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F49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64B0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11E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134C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323D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BF72A3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A36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2E26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375596-065F-4F0F-A07E-8F36BE410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240</Words>
  <Characters>1371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4</cp:revision>
  <cp:lastPrinted>2022-06-24T06:53:00Z</cp:lastPrinted>
  <dcterms:created xsi:type="dcterms:W3CDTF">2023-07-19T09:38:00Z</dcterms:created>
  <dcterms:modified xsi:type="dcterms:W3CDTF">2026-04-10T08:32:00Z</dcterms:modified>
</cp:coreProperties>
</file>